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e08a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5045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1:44:42Z</dcterms:created>
  <dcterms:modified xsi:type="dcterms:W3CDTF">2022-05-07T11:44:42Z</dcterms:modified>
</cp:coreProperties>
</file>